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1AEAE" w14:textId="30C6F7E2" w:rsidR="00BE5AE5" w:rsidRDefault="0032008A" w:rsidP="0032008A">
      <w:pPr>
        <w:ind w:left="720" w:firstLine="720"/>
        <w:rPr>
          <w:b/>
          <w:bCs/>
          <w:sz w:val="72"/>
        </w:rPr>
      </w:pPr>
      <w:r>
        <w:rPr>
          <w:b/>
          <w:bCs/>
          <w:noProof/>
          <w:sz w:val="72"/>
        </w:rPr>
        <w:drawing>
          <wp:anchor distT="0" distB="0" distL="114300" distR="114300" simplePos="0" relativeHeight="251662336" behindDoc="0" locked="0" layoutInCell="1" allowOverlap="1" wp14:anchorId="1B490CA8" wp14:editId="07777777">
            <wp:simplePos x="0" y="0"/>
            <wp:positionH relativeFrom="column">
              <wp:posOffset>45085</wp:posOffset>
            </wp:positionH>
            <wp:positionV relativeFrom="paragraph">
              <wp:posOffset>33655</wp:posOffset>
            </wp:positionV>
            <wp:extent cx="730250" cy="55621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oup.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30250" cy="556218"/>
                    </a:xfrm>
                    <a:prstGeom prst="rect">
                      <a:avLst/>
                    </a:prstGeom>
                  </pic:spPr>
                </pic:pic>
              </a:graphicData>
            </a:graphic>
            <wp14:sizeRelH relativeFrom="page">
              <wp14:pctWidth>0</wp14:pctWidth>
            </wp14:sizeRelH>
            <wp14:sizeRelV relativeFrom="page">
              <wp14:pctHeight>0</wp14:pctHeight>
            </wp14:sizeRelV>
          </wp:anchor>
        </w:drawing>
      </w:r>
      <w:r w:rsidR="004D41C6">
        <w:rPr>
          <w:b/>
          <w:bCs/>
          <w:noProof/>
          <w:sz w:val="72"/>
        </w:rPr>
        <mc:AlternateContent>
          <mc:Choice Requires="wps">
            <w:drawing>
              <wp:anchor distT="0" distB="0" distL="114300" distR="114300" simplePos="0" relativeHeight="251659264" behindDoc="0" locked="0" layoutInCell="1" allowOverlap="1" wp14:anchorId="64C6BAAF" wp14:editId="07777777">
                <wp:simplePos x="0" y="0"/>
                <wp:positionH relativeFrom="margin">
                  <wp:posOffset>19050</wp:posOffset>
                </wp:positionH>
                <wp:positionV relativeFrom="paragraph">
                  <wp:posOffset>609600</wp:posOffset>
                </wp:positionV>
                <wp:extent cx="59436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w:pict w14:anchorId="2BB2BDFC">
              <v:line id="Straight Connector 2"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spid="_x0000_s1026" strokecolor="black [3213]" strokeweight="2.25pt" from="1.5pt,48pt" to="469.5pt,48pt" w14:anchorId="224769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">
                <v:stroke joinstyle="miter"/>
                <w10:wrap anchorx="margin"/>
              </v:line>
            </w:pict>
          </mc:Fallback>
        </mc:AlternateContent>
      </w:r>
      <w:r w:rsidR="00694E69">
        <w:rPr>
          <w:b/>
          <w:bCs/>
          <w:sz w:val="72"/>
        </w:rPr>
        <w:t>P</w:t>
      </w:r>
      <w:r w:rsidR="00BE5AE5" w:rsidRPr="00AF618B">
        <w:rPr>
          <w:b/>
          <w:bCs/>
          <w:sz w:val="72"/>
        </w:rPr>
        <w:t>eer Evaluation Form</w:t>
      </w:r>
      <w:r w:rsidR="00694E69">
        <w:rPr>
          <w:b/>
          <w:bCs/>
          <w:sz w:val="72"/>
        </w:rPr>
        <w:tab/>
      </w:r>
    </w:p>
    <w:p w14:paraId="5C2057E4" w14:textId="336A3C2F" w:rsidR="00DB03D1" w:rsidRPr="00DB03D1" w:rsidRDefault="00DB03D1" w:rsidP="00DB03D1">
      <w:pPr>
        <w:tabs>
          <w:tab w:val="right" w:pos="9360"/>
        </w:tabs>
        <w:rPr>
          <w:sz w:val="24"/>
          <w:szCs w:val="24"/>
        </w:rPr>
      </w:pPr>
      <w:r>
        <w:rPr>
          <w:sz w:val="24"/>
          <w:szCs w:val="24"/>
        </w:rPr>
        <w:t>The purpose of this form is to provide an objective evaluation of how each member of the team contributed to the completion of the group assignments throughout the course. Enter your name and the peer you are evaluating</w:t>
      </w:r>
      <w:r w:rsidR="001C0F8A">
        <w:rPr>
          <w:sz w:val="24"/>
          <w:szCs w:val="24"/>
        </w:rPr>
        <w:t>.</w:t>
      </w:r>
      <w:r>
        <w:rPr>
          <w:sz w:val="24"/>
          <w:szCs w:val="24"/>
        </w:rPr>
        <w:t xml:space="preserve"> Using the criteria, rate your group member on a scale of 0 to 2, with 2 being “excellent” and 0 being “unacceptable.” Total the score in the space provided, then add additional feedback in the comment box. Your evaluation will be visible to your instructor and the peer you have evaluated, so remember to keep your comments professional and constructive. </w:t>
      </w:r>
      <w:r>
        <w:rPr>
          <w:sz w:val="24"/>
          <w:szCs w:val="24"/>
        </w:rPr>
        <w:br/>
      </w:r>
      <w:r>
        <w:rPr>
          <w:sz w:val="24"/>
          <w:szCs w:val="24"/>
        </w:rPr>
        <w:br/>
        <w:t xml:space="preserve">Complete a separate Peer Evaluation form for each team member. Once the evaluations are complete, submit them in the Week 5 Peer Evaluation Activity discussion. The reviews are due on Day 7. </w:t>
      </w:r>
    </w:p>
    <w:p w14:paraId="0A37501D" w14:textId="1EEADD36" w:rsidR="00DA3B9A" w:rsidRPr="00DB03D1" w:rsidRDefault="008B3020" w:rsidP="00DB03D1">
      <w:pPr>
        <w:tabs>
          <w:tab w:val="right" w:pos="9360"/>
        </w:tabs>
        <w:rPr>
          <w:sz w:val="24"/>
          <w:szCs w:val="24"/>
        </w:rPr>
      </w:pPr>
      <w:r>
        <w:rPr>
          <w:b/>
          <w:bCs/>
          <w:noProof/>
          <w:sz w:val="72"/>
        </w:rPr>
        <mc:AlternateContent>
          <mc:Choice Requires="wps">
            <w:drawing>
              <wp:anchor distT="0" distB="0" distL="114300" distR="114300" simplePos="0" relativeHeight="251661312" behindDoc="0" locked="0" layoutInCell="1" allowOverlap="1" wp14:anchorId="050C4173" wp14:editId="42379399">
                <wp:simplePos x="0" y="0"/>
                <wp:positionH relativeFrom="margin">
                  <wp:posOffset>19050</wp:posOffset>
                </wp:positionH>
                <wp:positionV relativeFrom="paragraph">
                  <wp:posOffset>125730</wp:posOffset>
                </wp:positionV>
                <wp:extent cx="59436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w:pict w14:anchorId="1431339C">
              <v:line id="Straight Connector 3" style="position:absolute;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spid="_x0000_s1026" strokecolor="black [3213]" strokeweight="2.25pt" from="1.5pt,9.9pt" to="469.5pt,9.9pt" w14:anchorId="63ADCD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">
                <v:stroke joinstyle="miter"/>
                <w10:wrap anchorx="margin"/>
              </v:line>
            </w:pict>
          </mc:Fallback>
        </mc:AlternateContent>
      </w:r>
    </w:p>
    <w:tbl>
      <w:tblPr>
        <w:tblStyle w:val="GridTable5Dark"/>
        <w:tblW w:w="9285" w:type="dxa"/>
        <w:jc w:val="center"/>
        <w:tblLook w:val="04A0" w:firstRow="1" w:lastRow="0" w:firstColumn="1" w:lastColumn="0" w:noHBand="0" w:noVBand="1"/>
      </w:tblPr>
      <w:tblGrid>
        <w:gridCol w:w="1427"/>
        <w:gridCol w:w="2588"/>
        <w:gridCol w:w="2848"/>
        <w:gridCol w:w="2422"/>
      </w:tblGrid>
      <w:tr w:rsidR="00DB03D1" w:rsidRPr="001C0F8A" w14:paraId="5844AE00" w14:textId="7FD95FDA" w:rsidTr="00DB03D1">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1350" w:type="dxa"/>
            <w:vMerge w:val="restart"/>
          </w:tcPr>
          <w:p w14:paraId="5DAB6C7B" w14:textId="77777777" w:rsidR="00DB03D1" w:rsidRPr="001C0F8A" w:rsidRDefault="00DB03D1" w:rsidP="006259A9">
            <w:pPr>
              <w:rPr>
                <w:rFonts w:ascii="Arial" w:hAnsi="Arial" w:cs="Arial"/>
              </w:rPr>
            </w:pPr>
          </w:p>
          <w:p w14:paraId="02EB378F" w14:textId="77777777" w:rsidR="00DB03D1" w:rsidRPr="001C0F8A" w:rsidRDefault="00DB03D1" w:rsidP="006259A9">
            <w:pPr>
              <w:rPr>
                <w:rFonts w:ascii="Arial" w:hAnsi="Arial" w:cs="Arial"/>
              </w:rPr>
            </w:pPr>
          </w:p>
        </w:tc>
        <w:tc>
          <w:tcPr>
            <w:tcW w:w="7935" w:type="dxa"/>
            <w:gridSpan w:val="3"/>
          </w:tcPr>
          <w:p w14:paraId="659BCBC9" w14:textId="77777777" w:rsidR="00DB03D1" w:rsidRPr="001C0F8A" w:rsidRDefault="00DB03D1" w:rsidP="006259A9">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CRITERIA</w:t>
            </w:r>
          </w:p>
        </w:tc>
      </w:tr>
      <w:tr w:rsidR="00DB03D1" w:rsidRPr="001C0F8A" w14:paraId="72FF2F5A" w14:textId="006AEACD" w:rsidTr="00DB03D1">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1350" w:type="dxa"/>
            <w:vMerge/>
          </w:tcPr>
          <w:p w14:paraId="6A05A809" w14:textId="77777777" w:rsidR="00DB03D1" w:rsidRPr="001C0F8A" w:rsidRDefault="00DB03D1" w:rsidP="006259A9">
            <w:pPr>
              <w:rPr>
                <w:rFonts w:ascii="Arial" w:hAnsi="Arial" w:cs="Arial"/>
              </w:rPr>
            </w:pPr>
          </w:p>
        </w:tc>
        <w:tc>
          <w:tcPr>
            <w:tcW w:w="2610" w:type="dxa"/>
          </w:tcPr>
          <w:p w14:paraId="7E85C3FE" w14:textId="14F8785A" w:rsidR="00DB03D1" w:rsidRPr="001C0F8A" w:rsidRDefault="00DB03D1" w:rsidP="08CA7CF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C0F8A">
              <w:rPr>
                <w:rFonts w:ascii="Arial" w:hAnsi="Arial" w:cs="Arial"/>
                <w:b/>
                <w:bCs/>
              </w:rPr>
              <w:t>Unacceptable (0)</w:t>
            </w:r>
          </w:p>
        </w:tc>
        <w:tc>
          <w:tcPr>
            <w:tcW w:w="2880" w:type="dxa"/>
          </w:tcPr>
          <w:p w14:paraId="17443F56" w14:textId="408D79EE" w:rsidR="00DB03D1" w:rsidRPr="001C0F8A" w:rsidRDefault="00DB03D1" w:rsidP="08CA7CF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C0F8A">
              <w:rPr>
                <w:rFonts w:ascii="Arial" w:hAnsi="Arial" w:cs="Arial"/>
                <w:b/>
                <w:bCs/>
              </w:rPr>
              <w:t>Acceptable (1)</w:t>
            </w:r>
          </w:p>
        </w:tc>
        <w:tc>
          <w:tcPr>
            <w:tcW w:w="2445" w:type="dxa"/>
          </w:tcPr>
          <w:p w14:paraId="76E93A21" w14:textId="0841A16B" w:rsidR="00DB03D1" w:rsidRPr="001C0F8A" w:rsidRDefault="00DB03D1" w:rsidP="08CA7CF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C0F8A">
              <w:rPr>
                <w:rFonts w:ascii="Arial" w:hAnsi="Arial" w:cs="Arial"/>
                <w:b/>
                <w:bCs/>
              </w:rPr>
              <w:t>Excellent (2)</w:t>
            </w:r>
          </w:p>
        </w:tc>
      </w:tr>
      <w:tr w:rsidR="00DB03D1" w:rsidRPr="001C0F8A" w14:paraId="6F7C690F" w14:textId="464A60E8" w:rsidTr="00DB03D1">
        <w:trPr>
          <w:trHeight w:val="1808"/>
          <w:jc w:val="center"/>
        </w:trPr>
        <w:tc>
          <w:tcPr>
            <w:cnfStyle w:val="001000000000" w:firstRow="0" w:lastRow="0" w:firstColumn="1" w:lastColumn="0" w:oddVBand="0" w:evenVBand="0" w:oddHBand="0" w:evenHBand="0" w:firstRowFirstColumn="0" w:firstRowLastColumn="0" w:lastRowFirstColumn="0" w:lastRowLastColumn="0"/>
            <w:tcW w:w="1350" w:type="dxa"/>
          </w:tcPr>
          <w:p w14:paraId="2F6EF4BE" w14:textId="77777777" w:rsidR="00DB03D1" w:rsidRPr="001C0F8A" w:rsidRDefault="00DB03D1" w:rsidP="006259A9">
            <w:pPr>
              <w:rPr>
                <w:rFonts w:ascii="Arial" w:hAnsi="Arial" w:cs="Arial"/>
                <w:b w:val="0"/>
              </w:rPr>
            </w:pPr>
            <w:r w:rsidRPr="001C0F8A">
              <w:rPr>
                <w:rFonts w:ascii="Arial" w:hAnsi="Arial" w:cs="Arial"/>
                <w:b w:val="0"/>
              </w:rPr>
              <w:t>Preparation</w:t>
            </w:r>
          </w:p>
        </w:tc>
        <w:tc>
          <w:tcPr>
            <w:tcW w:w="2610" w:type="dxa"/>
          </w:tcPr>
          <w:p w14:paraId="23A61C57" w14:textId="756AB2EB"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 xml:space="preserve">Was often or always unprepared for each weekly assignment. </w:t>
            </w:r>
          </w:p>
        </w:tc>
        <w:tc>
          <w:tcPr>
            <w:tcW w:w="2880" w:type="dxa"/>
          </w:tcPr>
          <w:p w14:paraId="32BC6961" w14:textId="4DDE9026"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 xml:space="preserve">Was prepared for some of the weekly team assignments, but not all. </w:t>
            </w:r>
          </w:p>
        </w:tc>
        <w:tc>
          <w:tcPr>
            <w:tcW w:w="2445" w:type="dxa"/>
          </w:tcPr>
          <w:p w14:paraId="20276118" w14:textId="6E4CED8D"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Was prepared for team assignments by doing background work and bringing in a well-thought out plan.</w:t>
            </w:r>
          </w:p>
        </w:tc>
      </w:tr>
      <w:tr w:rsidR="00DB03D1" w:rsidRPr="001C0F8A" w14:paraId="7614318B" w14:textId="440204E3" w:rsidTr="00DB03D1">
        <w:trPr>
          <w:cnfStyle w:val="000000100000" w:firstRow="0" w:lastRow="0" w:firstColumn="0" w:lastColumn="0" w:oddVBand="0" w:evenVBand="0" w:oddHBand="1" w:evenHBand="0" w:firstRowFirstColumn="0" w:firstRowLastColumn="0" w:lastRowFirstColumn="0" w:lastRowLastColumn="0"/>
          <w:trHeight w:val="1553"/>
          <w:jc w:val="center"/>
        </w:trPr>
        <w:tc>
          <w:tcPr>
            <w:cnfStyle w:val="001000000000" w:firstRow="0" w:lastRow="0" w:firstColumn="1" w:lastColumn="0" w:oddVBand="0" w:evenVBand="0" w:oddHBand="0" w:evenHBand="0" w:firstRowFirstColumn="0" w:firstRowLastColumn="0" w:lastRowFirstColumn="0" w:lastRowLastColumn="0"/>
            <w:tcW w:w="1350" w:type="dxa"/>
          </w:tcPr>
          <w:p w14:paraId="6032BDEA" w14:textId="77777777" w:rsidR="00DB03D1" w:rsidRPr="001C0F8A" w:rsidRDefault="00DB03D1" w:rsidP="006259A9">
            <w:pPr>
              <w:rPr>
                <w:rFonts w:ascii="Arial" w:hAnsi="Arial" w:cs="Arial"/>
                <w:b w:val="0"/>
              </w:rPr>
            </w:pPr>
            <w:r w:rsidRPr="001C0F8A">
              <w:rPr>
                <w:rFonts w:ascii="Arial" w:hAnsi="Arial" w:cs="Arial"/>
                <w:b w:val="0"/>
              </w:rPr>
              <w:t>Participation</w:t>
            </w:r>
          </w:p>
        </w:tc>
        <w:tc>
          <w:tcPr>
            <w:tcW w:w="2610" w:type="dxa"/>
          </w:tcPr>
          <w:p w14:paraId="60F7BAE2" w14:textId="77027E7C" w:rsidR="00DB03D1" w:rsidRPr="001C0F8A" w:rsidRDefault="00DB03D1" w:rsidP="08CA7CF7">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1C0F8A">
              <w:rPr>
                <w:rFonts w:ascii="Arial" w:hAnsi="Arial" w:cs="Arial"/>
              </w:rPr>
              <w:t>Did not participate or contribute to team assignments.</w:t>
            </w:r>
          </w:p>
        </w:tc>
        <w:tc>
          <w:tcPr>
            <w:tcW w:w="2880" w:type="dxa"/>
          </w:tcPr>
          <w:p w14:paraId="2E331645" w14:textId="728BFD1D" w:rsidR="00DB03D1" w:rsidRPr="001C0F8A" w:rsidRDefault="00DB03D1" w:rsidP="006259A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C0F8A">
              <w:rPr>
                <w:rFonts w:ascii="Arial" w:hAnsi="Arial" w:cs="Arial"/>
              </w:rPr>
              <w:t>Often actively engaged during discussions and sometimes contributes.</w:t>
            </w:r>
          </w:p>
        </w:tc>
        <w:tc>
          <w:tcPr>
            <w:tcW w:w="2445" w:type="dxa"/>
          </w:tcPr>
          <w:p w14:paraId="1EF18F6F" w14:textId="3EEEDC39" w:rsidR="00DB03D1" w:rsidRPr="001C0F8A" w:rsidRDefault="00DB03D1" w:rsidP="006259A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C0F8A">
              <w:rPr>
                <w:rFonts w:ascii="Arial" w:hAnsi="Arial" w:cs="Arial"/>
              </w:rPr>
              <w:t>Always actively engaged and participated in ongoing group discussions.</w:t>
            </w:r>
          </w:p>
        </w:tc>
      </w:tr>
      <w:tr w:rsidR="00DB03D1" w:rsidRPr="001C0F8A" w14:paraId="57A9F9D9" w14:textId="4D9997A6" w:rsidTr="00DB03D1">
        <w:trPr>
          <w:trHeight w:val="1232"/>
          <w:jc w:val="center"/>
        </w:trPr>
        <w:tc>
          <w:tcPr>
            <w:cnfStyle w:val="001000000000" w:firstRow="0" w:lastRow="0" w:firstColumn="1" w:lastColumn="0" w:oddVBand="0" w:evenVBand="0" w:oddHBand="0" w:evenHBand="0" w:firstRowFirstColumn="0" w:firstRowLastColumn="0" w:lastRowFirstColumn="0" w:lastRowLastColumn="0"/>
            <w:tcW w:w="1350" w:type="dxa"/>
          </w:tcPr>
          <w:p w14:paraId="4D99CD5D" w14:textId="77777777" w:rsidR="00DB03D1" w:rsidRPr="001C0F8A" w:rsidRDefault="00DB03D1" w:rsidP="006259A9">
            <w:pPr>
              <w:rPr>
                <w:rFonts w:ascii="Arial" w:hAnsi="Arial" w:cs="Arial"/>
                <w:b w:val="0"/>
              </w:rPr>
            </w:pPr>
            <w:r w:rsidRPr="001C0F8A">
              <w:rPr>
                <w:rFonts w:ascii="Arial" w:hAnsi="Arial" w:cs="Arial"/>
                <w:b w:val="0"/>
              </w:rPr>
              <w:t>Follow through</w:t>
            </w:r>
          </w:p>
        </w:tc>
        <w:tc>
          <w:tcPr>
            <w:tcW w:w="2610" w:type="dxa"/>
          </w:tcPr>
          <w:p w14:paraId="0BA1DC5A" w14:textId="3E80E010"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Often or always failed to complete assigned tasks on time.</w:t>
            </w:r>
          </w:p>
        </w:tc>
        <w:tc>
          <w:tcPr>
            <w:tcW w:w="2880" w:type="dxa"/>
          </w:tcPr>
          <w:p w14:paraId="1533A242" w14:textId="1697D648"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Usually completed assigned tasks on time.</w:t>
            </w:r>
          </w:p>
        </w:tc>
        <w:tc>
          <w:tcPr>
            <w:tcW w:w="2445" w:type="dxa"/>
          </w:tcPr>
          <w:p w14:paraId="4C781786" w14:textId="6B83C7CA"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 xml:space="preserve">Always completed assigned tasks on time. </w:t>
            </w:r>
          </w:p>
        </w:tc>
      </w:tr>
      <w:tr w:rsidR="00DB03D1" w:rsidRPr="001C0F8A" w14:paraId="2BDEFD6B" w14:textId="0A7B94E1" w:rsidTr="00DB03D1">
        <w:trPr>
          <w:cnfStyle w:val="000000100000" w:firstRow="0" w:lastRow="0" w:firstColumn="0" w:lastColumn="0" w:oddVBand="0" w:evenVBand="0" w:oddHBand="1" w:evenHBand="0" w:firstRowFirstColumn="0" w:firstRowLastColumn="0" w:lastRowFirstColumn="0" w:lastRowLastColumn="0"/>
          <w:trHeight w:val="1262"/>
          <w:jc w:val="center"/>
        </w:trPr>
        <w:tc>
          <w:tcPr>
            <w:cnfStyle w:val="001000000000" w:firstRow="0" w:lastRow="0" w:firstColumn="1" w:lastColumn="0" w:oddVBand="0" w:evenVBand="0" w:oddHBand="0" w:evenHBand="0" w:firstRowFirstColumn="0" w:firstRowLastColumn="0" w:lastRowFirstColumn="0" w:lastRowLastColumn="0"/>
            <w:tcW w:w="1350" w:type="dxa"/>
          </w:tcPr>
          <w:p w14:paraId="759B162B" w14:textId="77777777" w:rsidR="00DB03D1" w:rsidRPr="001C0F8A" w:rsidRDefault="00DB03D1" w:rsidP="006259A9">
            <w:pPr>
              <w:rPr>
                <w:rFonts w:ascii="Arial" w:hAnsi="Arial" w:cs="Arial"/>
                <w:b w:val="0"/>
              </w:rPr>
            </w:pPr>
            <w:r w:rsidRPr="001C0F8A">
              <w:rPr>
                <w:rFonts w:ascii="Arial" w:hAnsi="Arial" w:cs="Arial"/>
                <w:b w:val="0"/>
              </w:rPr>
              <w:t>Cooperation</w:t>
            </w:r>
          </w:p>
        </w:tc>
        <w:tc>
          <w:tcPr>
            <w:tcW w:w="2610" w:type="dxa"/>
          </w:tcPr>
          <w:p w14:paraId="4CBF50BE" w14:textId="66F6BAD2" w:rsidR="00DB03D1" w:rsidRPr="001C0F8A" w:rsidRDefault="00DB03D1" w:rsidP="006259A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C0F8A">
              <w:rPr>
                <w:rFonts w:ascii="Arial" w:hAnsi="Arial" w:cs="Arial"/>
              </w:rPr>
              <w:t xml:space="preserve">Was uncooperative in team assignments, never contributed to the team. </w:t>
            </w:r>
          </w:p>
        </w:tc>
        <w:tc>
          <w:tcPr>
            <w:tcW w:w="2880" w:type="dxa"/>
          </w:tcPr>
          <w:p w14:paraId="5B79EBF5" w14:textId="54DFE675" w:rsidR="00DB03D1" w:rsidRPr="001C0F8A" w:rsidRDefault="00DB03D1" w:rsidP="006259A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C0F8A">
              <w:rPr>
                <w:rFonts w:ascii="Arial" w:hAnsi="Arial" w:cs="Arial"/>
              </w:rPr>
              <w:t>Usually cooperated with the group.</w:t>
            </w:r>
          </w:p>
        </w:tc>
        <w:tc>
          <w:tcPr>
            <w:tcW w:w="2445" w:type="dxa"/>
          </w:tcPr>
          <w:p w14:paraId="78CB28C1" w14:textId="5471F416" w:rsidR="00DB03D1" w:rsidRPr="001C0F8A" w:rsidRDefault="00DB03D1" w:rsidP="006259A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C0F8A">
              <w:rPr>
                <w:rFonts w:ascii="Arial" w:hAnsi="Arial" w:cs="Arial"/>
              </w:rPr>
              <w:t>Cooperated with group and helped the group to function more smoothly.</w:t>
            </w:r>
          </w:p>
        </w:tc>
      </w:tr>
      <w:tr w:rsidR="00DB03D1" w:rsidRPr="001C0F8A" w14:paraId="4E31F796" w14:textId="4183E9A3" w:rsidTr="00DB03D1">
        <w:trPr>
          <w:trHeight w:val="921"/>
          <w:jc w:val="center"/>
        </w:trPr>
        <w:tc>
          <w:tcPr>
            <w:cnfStyle w:val="001000000000" w:firstRow="0" w:lastRow="0" w:firstColumn="1" w:lastColumn="0" w:oddVBand="0" w:evenVBand="0" w:oddHBand="0" w:evenHBand="0" w:firstRowFirstColumn="0" w:firstRowLastColumn="0" w:lastRowFirstColumn="0" w:lastRowLastColumn="0"/>
            <w:tcW w:w="1350" w:type="dxa"/>
          </w:tcPr>
          <w:p w14:paraId="1E95C0F0" w14:textId="609AE9FD" w:rsidR="00DB03D1" w:rsidRPr="001C0F8A" w:rsidRDefault="00DB03D1" w:rsidP="006259A9">
            <w:pPr>
              <w:rPr>
                <w:rFonts w:ascii="Arial" w:hAnsi="Arial" w:cs="Arial"/>
                <w:b w:val="0"/>
              </w:rPr>
            </w:pPr>
            <w:r w:rsidRPr="001C0F8A">
              <w:rPr>
                <w:rFonts w:ascii="Arial" w:hAnsi="Arial" w:cs="Arial"/>
                <w:b w:val="0"/>
              </w:rPr>
              <w:t>Overall</w:t>
            </w:r>
          </w:p>
        </w:tc>
        <w:tc>
          <w:tcPr>
            <w:tcW w:w="2610" w:type="dxa"/>
          </w:tcPr>
          <w:p w14:paraId="24B8C0EE" w14:textId="50931FDD"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 xml:space="preserve">The group did not benefit from this team member’s contributions. </w:t>
            </w:r>
          </w:p>
        </w:tc>
        <w:tc>
          <w:tcPr>
            <w:tcW w:w="2880" w:type="dxa"/>
          </w:tcPr>
          <w:p w14:paraId="11EA9126" w14:textId="65A38B53"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This person made a solid contribution to the group.</w:t>
            </w:r>
          </w:p>
        </w:tc>
        <w:tc>
          <w:tcPr>
            <w:tcW w:w="2445" w:type="dxa"/>
          </w:tcPr>
          <w:p w14:paraId="493BA386" w14:textId="77777777" w:rsidR="00DB03D1" w:rsidRPr="001C0F8A" w:rsidRDefault="00DB03D1" w:rsidP="006259A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C0F8A">
              <w:rPr>
                <w:rFonts w:ascii="Arial" w:hAnsi="Arial" w:cs="Arial"/>
              </w:rPr>
              <w:t>This person is a real asset to the group.</w:t>
            </w:r>
          </w:p>
        </w:tc>
      </w:tr>
    </w:tbl>
    <w:p w14:paraId="0F0AB767" w14:textId="77777777" w:rsidR="00DB03D1" w:rsidRDefault="00DB03D1" w:rsidP="08CA7CF7"/>
    <w:p w14:paraId="2340A7F1" w14:textId="70D3C9F4" w:rsidR="00DB03D1" w:rsidRPr="00DB03D1" w:rsidRDefault="00DB03D1" w:rsidP="08CA7CF7">
      <w:pPr>
        <w:rPr>
          <w:sz w:val="24"/>
          <w:szCs w:val="24"/>
        </w:rPr>
      </w:pPr>
      <w:r w:rsidRPr="00DB03D1">
        <w:rPr>
          <w:sz w:val="24"/>
          <w:szCs w:val="24"/>
        </w:rPr>
        <w:lastRenderedPageBreak/>
        <w:t xml:space="preserve">Fill out the grading table and comments box below. When complete, copy and paste the grading table and comments box into the comments in your Peer Review Activity. </w:t>
      </w:r>
    </w:p>
    <w:tbl>
      <w:tblPr>
        <w:tblStyle w:val="TableGrid"/>
        <w:tblW w:w="0" w:type="auto"/>
        <w:tblLook w:val="04A0" w:firstRow="1" w:lastRow="0" w:firstColumn="1" w:lastColumn="0" w:noHBand="0" w:noVBand="1"/>
      </w:tblPr>
      <w:tblGrid>
        <w:gridCol w:w="4675"/>
        <w:gridCol w:w="4675"/>
      </w:tblGrid>
      <w:tr w:rsidR="00DB03D1" w:rsidRPr="00DB03D1" w14:paraId="2FA70FCA" w14:textId="77777777" w:rsidTr="001C0F8A">
        <w:tc>
          <w:tcPr>
            <w:tcW w:w="4675" w:type="dxa"/>
            <w:shd w:val="clear" w:color="auto" w:fill="5B9BD5" w:themeFill="accent5"/>
          </w:tcPr>
          <w:p w14:paraId="00737664" w14:textId="0FDA4B14" w:rsidR="00DB03D1" w:rsidRPr="001C0F8A" w:rsidRDefault="00DB03D1" w:rsidP="001C0F8A">
            <w:pPr>
              <w:jc w:val="center"/>
              <w:rPr>
                <w:b/>
                <w:sz w:val="24"/>
                <w:szCs w:val="24"/>
              </w:rPr>
            </w:pPr>
            <w:r w:rsidRPr="001C0F8A">
              <w:rPr>
                <w:rFonts w:cs="Times New Roman"/>
                <w:b/>
                <w:sz w:val="24"/>
                <w:szCs w:val="24"/>
              </w:rPr>
              <w:t>Category</w:t>
            </w:r>
          </w:p>
        </w:tc>
        <w:tc>
          <w:tcPr>
            <w:tcW w:w="4675" w:type="dxa"/>
            <w:shd w:val="clear" w:color="auto" w:fill="5B9BD5" w:themeFill="accent5"/>
          </w:tcPr>
          <w:p w14:paraId="6891779F" w14:textId="753A50FC" w:rsidR="00DB03D1" w:rsidRPr="001C0F8A" w:rsidRDefault="00DB03D1" w:rsidP="001C0F8A">
            <w:pPr>
              <w:jc w:val="center"/>
              <w:rPr>
                <w:b/>
                <w:sz w:val="24"/>
                <w:szCs w:val="24"/>
              </w:rPr>
            </w:pPr>
            <w:r w:rsidRPr="001C0F8A">
              <w:rPr>
                <w:b/>
                <w:sz w:val="24"/>
                <w:szCs w:val="24"/>
              </w:rPr>
              <w:t>Score (0-2)</w:t>
            </w:r>
          </w:p>
        </w:tc>
      </w:tr>
      <w:tr w:rsidR="00DB03D1" w:rsidRPr="00DB03D1" w14:paraId="3E1339ED" w14:textId="77777777" w:rsidTr="001C0F8A">
        <w:tc>
          <w:tcPr>
            <w:tcW w:w="4675" w:type="dxa"/>
            <w:shd w:val="clear" w:color="auto" w:fill="D0CECE" w:themeFill="background2" w:themeFillShade="E6"/>
          </w:tcPr>
          <w:p w14:paraId="37159572" w14:textId="7A49CD83" w:rsidR="00DB03D1" w:rsidRPr="00DB03D1" w:rsidRDefault="00DB03D1" w:rsidP="08CA7CF7">
            <w:pPr>
              <w:rPr>
                <w:sz w:val="24"/>
                <w:szCs w:val="24"/>
              </w:rPr>
            </w:pPr>
            <w:r w:rsidRPr="00DB03D1">
              <w:rPr>
                <w:rFonts w:cs="Times New Roman"/>
                <w:sz w:val="24"/>
                <w:szCs w:val="24"/>
              </w:rPr>
              <w:t>Preparation</w:t>
            </w:r>
          </w:p>
        </w:tc>
        <w:tc>
          <w:tcPr>
            <w:tcW w:w="4675" w:type="dxa"/>
            <w:shd w:val="clear" w:color="auto" w:fill="D0CECE" w:themeFill="background2" w:themeFillShade="E6"/>
          </w:tcPr>
          <w:p w14:paraId="521300D1" w14:textId="4C73F62A" w:rsidR="00DB03D1" w:rsidRPr="00DB03D1" w:rsidRDefault="00E4286F" w:rsidP="08CA7CF7">
            <w:pPr>
              <w:rPr>
                <w:sz w:val="24"/>
                <w:szCs w:val="24"/>
                <w:highlight w:val="yellow"/>
              </w:rPr>
            </w:pPr>
            <w:r>
              <w:rPr>
                <w:sz w:val="24"/>
                <w:szCs w:val="24"/>
                <w:highlight w:val="yellow"/>
              </w:rPr>
              <w:t>2</w:t>
            </w:r>
          </w:p>
        </w:tc>
      </w:tr>
      <w:tr w:rsidR="00DB03D1" w:rsidRPr="00DB03D1" w14:paraId="29922623" w14:textId="77777777" w:rsidTr="001C0F8A">
        <w:tc>
          <w:tcPr>
            <w:tcW w:w="4675" w:type="dxa"/>
            <w:shd w:val="clear" w:color="auto" w:fill="D0CECE" w:themeFill="background2" w:themeFillShade="E6"/>
          </w:tcPr>
          <w:p w14:paraId="74356A18" w14:textId="4C990C5F" w:rsidR="00DB03D1" w:rsidRPr="00DB03D1" w:rsidRDefault="00DB03D1" w:rsidP="08CA7CF7">
            <w:pPr>
              <w:rPr>
                <w:sz w:val="24"/>
                <w:szCs w:val="24"/>
              </w:rPr>
            </w:pPr>
            <w:r w:rsidRPr="00DB03D1">
              <w:rPr>
                <w:rFonts w:cs="Times New Roman"/>
                <w:sz w:val="24"/>
                <w:szCs w:val="24"/>
              </w:rPr>
              <w:t>Participation</w:t>
            </w:r>
          </w:p>
        </w:tc>
        <w:tc>
          <w:tcPr>
            <w:tcW w:w="4675" w:type="dxa"/>
            <w:shd w:val="clear" w:color="auto" w:fill="D0CECE" w:themeFill="background2" w:themeFillShade="E6"/>
          </w:tcPr>
          <w:p w14:paraId="40341839" w14:textId="78692E04" w:rsidR="00DB03D1" w:rsidRPr="00DB03D1" w:rsidRDefault="00E4286F" w:rsidP="08CA7CF7">
            <w:pPr>
              <w:rPr>
                <w:sz w:val="24"/>
                <w:szCs w:val="24"/>
                <w:highlight w:val="yellow"/>
              </w:rPr>
            </w:pPr>
            <w:r>
              <w:rPr>
                <w:sz w:val="24"/>
                <w:szCs w:val="24"/>
                <w:highlight w:val="yellow"/>
              </w:rPr>
              <w:t>2</w:t>
            </w:r>
          </w:p>
        </w:tc>
      </w:tr>
      <w:tr w:rsidR="00DB03D1" w:rsidRPr="00DB03D1" w14:paraId="4CE0A6A3" w14:textId="77777777" w:rsidTr="001C0F8A">
        <w:tc>
          <w:tcPr>
            <w:tcW w:w="4675" w:type="dxa"/>
            <w:shd w:val="clear" w:color="auto" w:fill="D0CECE" w:themeFill="background2" w:themeFillShade="E6"/>
          </w:tcPr>
          <w:p w14:paraId="09E1444B" w14:textId="63BB9ED4" w:rsidR="00DB03D1" w:rsidRPr="00DB03D1" w:rsidRDefault="00DB03D1" w:rsidP="08CA7CF7">
            <w:pPr>
              <w:rPr>
                <w:sz w:val="24"/>
                <w:szCs w:val="24"/>
              </w:rPr>
            </w:pPr>
            <w:r w:rsidRPr="00DB03D1">
              <w:rPr>
                <w:rFonts w:cs="Times New Roman"/>
                <w:sz w:val="24"/>
                <w:szCs w:val="24"/>
              </w:rPr>
              <w:t>Follow through</w:t>
            </w:r>
          </w:p>
        </w:tc>
        <w:tc>
          <w:tcPr>
            <w:tcW w:w="4675" w:type="dxa"/>
            <w:shd w:val="clear" w:color="auto" w:fill="D0CECE" w:themeFill="background2" w:themeFillShade="E6"/>
          </w:tcPr>
          <w:p w14:paraId="2205A03A" w14:textId="751BAB70" w:rsidR="00DB03D1" w:rsidRPr="00DB03D1" w:rsidRDefault="00E4286F" w:rsidP="08CA7CF7">
            <w:pPr>
              <w:rPr>
                <w:sz w:val="24"/>
                <w:szCs w:val="24"/>
                <w:highlight w:val="yellow"/>
              </w:rPr>
            </w:pPr>
            <w:r>
              <w:rPr>
                <w:sz w:val="24"/>
                <w:szCs w:val="24"/>
                <w:highlight w:val="yellow"/>
              </w:rPr>
              <w:t>2</w:t>
            </w:r>
          </w:p>
        </w:tc>
      </w:tr>
      <w:tr w:rsidR="00DB03D1" w:rsidRPr="00DB03D1" w14:paraId="38A16CC1" w14:textId="77777777" w:rsidTr="001C0F8A">
        <w:tc>
          <w:tcPr>
            <w:tcW w:w="4675" w:type="dxa"/>
            <w:shd w:val="clear" w:color="auto" w:fill="D0CECE" w:themeFill="background2" w:themeFillShade="E6"/>
          </w:tcPr>
          <w:p w14:paraId="02A21770" w14:textId="6BC3B346" w:rsidR="00DB03D1" w:rsidRPr="00DB03D1" w:rsidRDefault="00DB03D1" w:rsidP="08CA7CF7">
            <w:pPr>
              <w:rPr>
                <w:sz w:val="24"/>
                <w:szCs w:val="24"/>
              </w:rPr>
            </w:pPr>
            <w:r w:rsidRPr="00DB03D1">
              <w:rPr>
                <w:rFonts w:cs="Times New Roman"/>
                <w:sz w:val="24"/>
                <w:szCs w:val="24"/>
              </w:rPr>
              <w:t>Cooperation</w:t>
            </w:r>
          </w:p>
        </w:tc>
        <w:tc>
          <w:tcPr>
            <w:tcW w:w="4675" w:type="dxa"/>
            <w:shd w:val="clear" w:color="auto" w:fill="D0CECE" w:themeFill="background2" w:themeFillShade="E6"/>
          </w:tcPr>
          <w:p w14:paraId="1F69CB1A" w14:textId="5205917A" w:rsidR="00DB03D1" w:rsidRPr="00DB03D1" w:rsidRDefault="00E4286F" w:rsidP="08CA7CF7">
            <w:pPr>
              <w:rPr>
                <w:sz w:val="24"/>
                <w:szCs w:val="24"/>
                <w:highlight w:val="yellow"/>
              </w:rPr>
            </w:pPr>
            <w:r>
              <w:rPr>
                <w:sz w:val="24"/>
                <w:szCs w:val="24"/>
                <w:highlight w:val="yellow"/>
              </w:rPr>
              <w:t>2</w:t>
            </w:r>
          </w:p>
        </w:tc>
      </w:tr>
      <w:tr w:rsidR="00060C38" w:rsidRPr="00DB03D1" w14:paraId="030B5218" w14:textId="77777777" w:rsidTr="001C0F8A">
        <w:tc>
          <w:tcPr>
            <w:tcW w:w="4675" w:type="dxa"/>
            <w:shd w:val="clear" w:color="auto" w:fill="D0CECE" w:themeFill="background2" w:themeFillShade="E6"/>
          </w:tcPr>
          <w:p w14:paraId="3A9C1C5A" w14:textId="1406C312" w:rsidR="00060C38" w:rsidRPr="00DB03D1" w:rsidRDefault="00060C38" w:rsidP="08CA7CF7">
            <w:pPr>
              <w:rPr>
                <w:rFonts w:cs="Times New Roman"/>
                <w:sz w:val="24"/>
                <w:szCs w:val="24"/>
              </w:rPr>
            </w:pPr>
            <w:r>
              <w:rPr>
                <w:rFonts w:cs="Times New Roman"/>
                <w:sz w:val="24"/>
                <w:szCs w:val="24"/>
              </w:rPr>
              <w:t xml:space="preserve">Overall </w:t>
            </w:r>
          </w:p>
        </w:tc>
        <w:tc>
          <w:tcPr>
            <w:tcW w:w="4675" w:type="dxa"/>
            <w:shd w:val="clear" w:color="auto" w:fill="D0CECE" w:themeFill="background2" w:themeFillShade="E6"/>
          </w:tcPr>
          <w:p w14:paraId="11F870C8" w14:textId="45B4CB3F" w:rsidR="00060C38" w:rsidRPr="00DB03D1" w:rsidRDefault="00E4286F" w:rsidP="08CA7CF7">
            <w:pPr>
              <w:rPr>
                <w:sz w:val="24"/>
                <w:szCs w:val="24"/>
                <w:highlight w:val="yellow"/>
              </w:rPr>
            </w:pPr>
            <w:r>
              <w:rPr>
                <w:sz w:val="24"/>
                <w:szCs w:val="24"/>
                <w:highlight w:val="yellow"/>
              </w:rPr>
              <w:t>2</w:t>
            </w:r>
          </w:p>
        </w:tc>
      </w:tr>
      <w:tr w:rsidR="00DB03D1" w:rsidRPr="00DB03D1" w14:paraId="58D86803" w14:textId="77777777" w:rsidTr="001C0F8A">
        <w:tc>
          <w:tcPr>
            <w:tcW w:w="4675" w:type="dxa"/>
            <w:shd w:val="clear" w:color="auto" w:fill="D0CECE" w:themeFill="background2" w:themeFillShade="E6"/>
          </w:tcPr>
          <w:p w14:paraId="23D5FD75" w14:textId="050CE998" w:rsidR="00DB03D1" w:rsidRPr="00DB03D1" w:rsidRDefault="00DB03D1" w:rsidP="08CA7CF7">
            <w:pPr>
              <w:rPr>
                <w:b/>
                <w:sz w:val="24"/>
                <w:szCs w:val="24"/>
              </w:rPr>
            </w:pPr>
            <w:r w:rsidRPr="00DB03D1">
              <w:rPr>
                <w:b/>
                <w:sz w:val="24"/>
                <w:szCs w:val="24"/>
              </w:rPr>
              <w:t>Total Score</w:t>
            </w:r>
          </w:p>
        </w:tc>
        <w:tc>
          <w:tcPr>
            <w:tcW w:w="4675" w:type="dxa"/>
            <w:shd w:val="clear" w:color="auto" w:fill="D0CECE" w:themeFill="background2" w:themeFillShade="E6"/>
          </w:tcPr>
          <w:p w14:paraId="63694712" w14:textId="335DA909" w:rsidR="00DB03D1" w:rsidRPr="00DB03D1" w:rsidRDefault="00E4286F" w:rsidP="08CA7CF7">
            <w:pPr>
              <w:rPr>
                <w:b/>
                <w:sz w:val="24"/>
                <w:szCs w:val="24"/>
              </w:rPr>
            </w:pPr>
            <w:r>
              <w:rPr>
                <w:b/>
                <w:sz w:val="24"/>
                <w:szCs w:val="24"/>
              </w:rPr>
              <w:t>10</w:t>
            </w:r>
          </w:p>
        </w:tc>
      </w:tr>
      <w:tr w:rsidR="00DB03D1" w:rsidRPr="00DB03D1" w14:paraId="24B662CA" w14:textId="77777777" w:rsidTr="001C0F8A">
        <w:tc>
          <w:tcPr>
            <w:tcW w:w="4675" w:type="dxa"/>
            <w:shd w:val="clear" w:color="auto" w:fill="D0CECE" w:themeFill="background2" w:themeFillShade="E6"/>
          </w:tcPr>
          <w:p w14:paraId="6F536B15" w14:textId="1044F0A0" w:rsidR="00DB03D1" w:rsidRPr="00DB03D1" w:rsidRDefault="00DB03D1" w:rsidP="08CA7CF7">
            <w:pPr>
              <w:rPr>
                <w:sz w:val="24"/>
                <w:szCs w:val="24"/>
              </w:rPr>
            </w:pPr>
            <w:r w:rsidRPr="00DB03D1">
              <w:rPr>
                <w:sz w:val="24"/>
                <w:szCs w:val="24"/>
              </w:rPr>
              <w:t xml:space="preserve">Your Name: </w:t>
            </w:r>
            <w:r w:rsidR="00E4286F">
              <w:rPr>
                <w:sz w:val="24"/>
                <w:szCs w:val="24"/>
              </w:rPr>
              <w:t>Eric</w:t>
            </w:r>
          </w:p>
        </w:tc>
        <w:tc>
          <w:tcPr>
            <w:tcW w:w="4675" w:type="dxa"/>
            <w:shd w:val="clear" w:color="auto" w:fill="D0CECE" w:themeFill="background2" w:themeFillShade="E6"/>
          </w:tcPr>
          <w:p w14:paraId="6E3FE80E" w14:textId="58E88A18" w:rsidR="00DB03D1" w:rsidRPr="00DB03D1" w:rsidRDefault="00DB03D1" w:rsidP="08CA7CF7">
            <w:pPr>
              <w:rPr>
                <w:sz w:val="24"/>
                <w:szCs w:val="24"/>
              </w:rPr>
            </w:pPr>
            <w:r w:rsidRPr="00DB03D1">
              <w:rPr>
                <w:sz w:val="24"/>
                <w:szCs w:val="24"/>
              </w:rPr>
              <w:t xml:space="preserve">Peer Being Evaluated: </w:t>
            </w:r>
            <w:r w:rsidR="009A4F22" w:rsidRPr="009A4F22">
              <w:rPr>
                <w:sz w:val="24"/>
                <w:szCs w:val="24"/>
              </w:rPr>
              <w:t xml:space="preserve">Tyler </w:t>
            </w:r>
            <w:proofErr w:type="spellStart"/>
            <w:r w:rsidR="009A4F22" w:rsidRPr="009A4F22">
              <w:rPr>
                <w:sz w:val="24"/>
                <w:szCs w:val="24"/>
              </w:rPr>
              <w:t>Waddellupton</w:t>
            </w:r>
            <w:proofErr w:type="spellEnd"/>
          </w:p>
        </w:tc>
      </w:tr>
    </w:tbl>
    <w:p w14:paraId="1E432C0C" w14:textId="6C8FF63C" w:rsidR="00DB03D1" w:rsidRPr="00E36037" w:rsidRDefault="00DB03D1" w:rsidP="08CA7CF7">
      <w:pPr>
        <w:rPr>
          <w:b/>
          <w:bCs/>
          <w:sz w:val="24"/>
          <w:szCs w:val="24"/>
        </w:rPr>
      </w:pPr>
    </w:p>
    <w:p w14:paraId="69E6436C" w14:textId="6D4DA0BA" w:rsidR="00E36037" w:rsidRPr="00E36037" w:rsidRDefault="009A4F22" w:rsidP="00E36037">
      <w:pPr>
        <w:rPr>
          <w:sz w:val="24"/>
          <w:szCs w:val="24"/>
        </w:rPr>
      </w:pPr>
      <w:r>
        <w:rPr>
          <w:sz w:val="24"/>
          <w:szCs w:val="24"/>
        </w:rPr>
        <w:t>Tyler</w:t>
      </w:r>
      <w:r w:rsidR="00E4286F">
        <w:rPr>
          <w:sz w:val="24"/>
          <w:szCs w:val="24"/>
        </w:rPr>
        <w:t xml:space="preserve"> Was very hands-on with the project. </w:t>
      </w:r>
      <w:r>
        <w:rPr>
          <w:sz w:val="24"/>
          <w:szCs w:val="24"/>
        </w:rPr>
        <w:t>H</w:t>
      </w:r>
      <w:r w:rsidR="00E4286F">
        <w:rPr>
          <w:sz w:val="24"/>
          <w:szCs w:val="24"/>
        </w:rPr>
        <w:t xml:space="preserve">e showed up to the meetings on time, took a lot of initiative, and was very hands-on with the rest of the members. </w:t>
      </w:r>
      <w:r>
        <w:rPr>
          <w:sz w:val="24"/>
          <w:szCs w:val="24"/>
        </w:rPr>
        <w:t>H</w:t>
      </w:r>
      <w:r w:rsidR="00E4286F">
        <w:rPr>
          <w:sz w:val="24"/>
          <w:szCs w:val="24"/>
        </w:rPr>
        <w:t>e delivered a strong output each week and I enjoyed reading h</w:t>
      </w:r>
      <w:r>
        <w:rPr>
          <w:sz w:val="24"/>
          <w:szCs w:val="24"/>
        </w:rPr>
        <w:t>is</w:t>
      </w:r>
      <w:r w:rsidR="00E4286F">
        <w:rPr>
          <w:sz w:val="24"/>
          <w:szCs w:val="24"/>
        </w:rPr>
        <w:t xml:space="preserve"> thoughts on the different assignments for our group.</w:t>
      </w:r>
    </w:p>
    <w:p w14:paraId="298183E0" w14:textId="295217A0" w:rsidR="00536039" w:rsidRDefault="00DB03D1" w:rsidP="08CA7CF7">
      <w:pPr>
        <w:rPr>
          <w:b/>
          <w:bCs/>
        </w:rPr>
      </w:pPr>
      <w:r>
        <w:rPr>
          <w:b/>
          <w:bCs/>
        </w:rPr>
        <w:br/>
      </w:r>
      <w:r w:rsidR="00184322">
        <w:rPr>
          <w:b/>
          <w:bCs/>
        </w:rPr>
        <w:t>Grading Scale:</w:t>
      </w:r>
    </w:p>
    <w:p w14:paraId="5A39BBE3" w14:textId="0A9E6B44" w:rsidR="00536039" w:rsidRDefault="00CC52E0">
      <w:r>
        <w:t>Score of 7-10 =</w:t>
      </w:r>
      <w:r w:rsidR="08CA7CF7">
        <w:t xml:space="preserve"> </w:t>
      </w:r>
      <w:r w:rsidR="007C2400">
        <w:t>5</w:t>
      </w:r>
      <w:r w:rsidR="08CA7CF7">
        <w:t xml:space="preserve"> point</w:t>
      </w:r>
      <w:r w:rsidR="007C2400">
        <w:t>s</w:t>
      </w:r>
    </w:p>
    <w:p w14:paraId="593FB91A" w14:textId="0855F50F" w:rsidR="08CA7CF7" w:rsidRDefault="00CC52E0" w:rsidP="08CA7CF7">
      <w:r>
        <w:t xml:space="preserve">Score of </w:t>
      </w:r>
      <w:r w:rsidR="007C2400">
        <w:t>2-6</w:t>
      </w:r>
      <w:r w:rsidR="08CA7CF7">
        <w:t xml:space="preserve"> </w:t>
      </w:r>
      <w:r>
        <w:t>=</w:t>
      </w:r>
      <w:r w:rsidR="08CA7CF7">
        <w:t xml:space="preserve"> 4 points</w:t>
      </w:r>
    </w:p>
    <w:p w14:paraId="4374374E" w14:textId="10F86469" w:rsidR="08CA7CF7" w:rsidRDefault="00CC52E0" w:rsidP="08CA7CF7">
      <w:r>
        <w:t xml:space="preserve">Score of </w:t>
      </w:r>
      <w:r w:rsidR="007C2400">
        <w:t>0-1</w:t>
      </w:r>
      <w:r w:rsidR="08CA7CF7">
        <w:t xml:space="preserve"> </w:t>
      </w:r>
      <w:r>
        <w:t>=</w:t>
      </w:r>
      <w:r w:rsidR="08CA7CF7">
        <w:t xml:space="preserve"> 0 points</w:t>
      </w:r>
    </w:p>
    <w:p w14:paraId="6F167E56" w14:textId="77777777" w:rsidR="007C2400" w:rsidRDefault="007C2400" w:rsidP="08CA7CF7"/>
    <w:sectPr w:rsidR="007C2400" w:rsidSect="00CC09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7Y0MTEwMTC2MDZW0lEKTi0uzszPAykwrwUAO/53CSwAAAA="/>
  </w:docVars>
  <w:rsids>
    <w:rsidRoot w:val="00BE7370"/>
    <w:rsid w:val="00060230"/>
    <w:rsid w:val="00060C38"/>
    <w:rsid w:val="0007502C"/>
    <w:rsid w:val="000C5216"/>
    <w:rsid w:val="000D0665"/>
    <w:rsid w:val="000E7535"/>
    <w:rsid w:val="00184322"/>
    <w:rsid w:val="001C0F8A"/>
    <w:rsid w:val="001E2D0F"/>
    <w:rsid w:val="002575F2"/>
    <w:rsid w:val="00296AFE"/>
    <w:rsid w:val="002A38D2"/>
    <w:rsid w:val="00300D73"/>
    <w:rsid w:val="00312A1F"/>
    <w:rsid w:val="0032008A"/>
    <w:rsid w:val="00327D69"/>
    <w:rsid w:val="00393B12"/>
    <w:rsid w:val="003E0206"/>
    <w:rsid w:val="0040159F"/>
    <w:rsid w:val="00441BB1"/>
    <w:rsid w:val="004D41C6"/>
    <w:rsid w:val="0052476E"/>
    <w:rsid w:val="00536039"/>
    <w:rsid w:val="00557D94"/>
    <w:rsid w:val="00567EF3"/>
    <w:rsid w:val="00582DBB"/>
    <w:rsid w:val="00614C88"/>
    <w:rsid w:val="00691949"/>
    <w:rsid w:val="00694E69"/>
    <w:rsid w:val="006E52C5"/>
    <w:rsid w:val="00704722"/>
    <w:rsid w:val="00791C33"/>
    <w:rsid w:val="007C2400"/>
    <w:rsid w:val="008B3020"/>
    <w:rsid w:val="008B4E60"/>
    <w:rsid w:val="00914E2A"/>
    <w:rsid w:val="00931612"/>
    <w:rsid w:val="009A0EF9"/>
    <w:rsid w:val="009A4F22"/>
    <w:rsid w:val="009C5838"/>
    <w:rsid w:val="009E2FDA"/>
    <w:rsid w:val="009F5E90"/>
    <w:rsid w:val="00A52C64"/>
    <w:rsid w:val="00A81357"/>
    <w:rsid w:val="00AF618B"/>
    <w:rsid w:val="00BB5B23"/>
    <w:rsid w:val="00BE0283"/>
    <w:rsid w:val="00BE3AE7"/>
    <w:rsid w:val="00BE5AE5"/>
    <w:rsid w:val="00BE7370"/>
    <w:rsid w:val="00C26842"/>
    <w:rsid w:val="00C52D1D"/>
    <w:rsid w:val="00C74DB2"/>
    <w:rsid w:val="00CA7F0C"/>
    <w:rsid w:val="00CC0986"/>
    <w:rsid w:val="00CC52E0"/>
    <w:rsid w:val="00CE7326"/>
    <w:rsid w:val="00D42FBD"/>
    <w:rsid w:val="00D84D90"/>
    <w:rsid w:val="00DA3B9A"/>
    <w:rsid w:val="00DB03D1"/>
    <w:rsid w:val="00E265F0"/>
    <w:rsid w:val="00E36037"/>
    <w:rsid w:val="00E4286F"/>
    <w:rsid w:val="00E470B4"/>
    <w:rsid w:val="00EC0F4F"/>
    <w:rsid w:val="00EE4EC8"/>
    <w:rsid w:val="00F06C62"/>
    <w:rsid w:val="00F11B01"/>
    <w:rsid w:val="00FA0224"/>
    <w:rsid w:val="00FA7AF0"/>
    <w:rsid w:val="00FD501E"/>
    <w:rsid w:val="06556AB9"/>
    <w:rsid w:val="08CA7CF7"/>
    <w:rsid w:val="5E2F2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25A8F"/>
  <w15:chartTrackingRefBased/>
  <w15:docId w15:val="{1B5BFA12-E472-4A60-86D8-2DA23E16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7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7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370"/>
    <w:rPr>
      <w:rFonts w:ascii="Segoe UI" w:hAnsi="Segoe UI" w:cs="Segoe UI"/>
      <w:sz w:val="18"/>
      <w:szCs w:val="18"/>
    </w:rPr>
  </w:style>
  <w:style w:type="table" w:styleId="GridTable5Dark">
    <w:name w:val="Grid Table 5 Dark"/>
    <w:basedOn w:val="TableNormal"/>
    <w:uiPriority w:val="50"/>
    <w:rsid w:val="00312A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441B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PlaceholderText">
    <w:name w:val="Placeholder Text"/>
    <w:basedOn w:val="DefaultParagraphFont"/>
    <w:uiPriority w:val="99"/>
    <w:semiHidden/>
    <w:rsid w:val="000C52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01</Words>
  <Characters>2129</Characters>
  <Application>Microsoft Office Word</Application>
  <DocSecurity>0</DocSecurity>
  <Lines>1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Yvonne</dc:creator>
  <cp:keywords/>
  <dc:description/>
  <cp:lastModifiedBy>Eric Vara</cp:lastModifiedBy>
  <cp:revision>5</cp:revision>
  <dcterms:created xsi:type="dcterms:W3CDTF">2022-10-09T23:42:00Z</dcterms:created>
  <dcterms:modified xsi:type="dcterms:W3CDTF">2022-10-09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2fd96a69bd713222e19a5b7e9ab3c960c54eee4acd653c470bcb3c14b252a2</vt:lpwstr>
  </property>
</Properties>
</file>